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tbl>
      <w:tblPr>
        <w:tblW w:w="9640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40"/>
      </w:tblGrid>
      <w:tr w:rsidR="00886E23" w:rsidRPr="00B20074" w14:paraId="764C1319" w14:textId="77777777" w:rsidTr="009C7D7F">
        <w:tc>
          <w:tcPr>
            <w:tcW w:w="96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687FB6F" w14:textId="0B0BFAC7" w:rsidR="009C7D7F" w:rsidRPr="00B20074" w:rsidRDefault="009C7D7F" w:rsidP="004902D5">
            <w:pPr>
              <w:pStyle w:val="Default"/>
              <w:jc w:val="center"/>
              <w:rPr>
                <w:rFonts w:asciiTheme="minorEastAsia" w:eastAsiaTheme="minorEastAsia" w:hAnsiTheme="minorEastAsia" w:cs="Times New Roman"/>
                <w:b/>
                <w:bCs/>
                <w:sz w:val="28"/>
                <w:szCs w:val="28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</w:rPr>
              <w:t>綠</w:t>
            </w:r>
            <w:r w:rsidR="00AB0E21"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  <w:lang w:eastAsia="zh-HK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</w:rPr>
              <w:t>色</w:t>
            </w:r>
            <w:r w:rsidR="00AB0E21"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  <w:lang w:eastAsia="zh-HK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</w:rPr>
              <w:t>生</w:t>
            </w:r>
            <w:r w:rsidR="00AB0E21"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  <w:lang w:eastAsia="zh-HK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</w:rPr>
              <w:t>活</w:t>
            </w:r>
            <w:r w:rsidR="00AB0E21"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  <w:lang w:eastAsia="zh-HK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</w:rPr>
              <w:t>大</w:t>
            </w:r>
            <w:r w:rsidR="00AB0E21"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  <w:lang w:eastAsia="zh-HK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</w:rPr>
              <w:t>嶼</w:t>
            </w:r>
            <w:r w:rsidR="00057131"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</w:rPr>
              <w:t xml:space="preserve"> 山</w:t>
            </w:r>
            <w:r w:rsidR="00AB0E21"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  <w:lang w:eastAsia="zh-HK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</w:rPr>
              <w:t>一</w:t>
            </w:r>
            <w:r w:rsidR="00AB0E21"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  <w:lang w:eastAsia="zh-HK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</w:rPr>
              <w:t>天</w:t>
            </w:r>
            <w:r w:rsidR="00AB0E21"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  <w:lang w:eastAsia="zh-HK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</w:rPr>
              <w:t>遊</w:t>
            </w:r>
          </w:p>
          <w:p w14:paraId="59C5D0C7" w14:textId="148611CD" w:rsidR="00CD7258" w:rsidRPr="00B20074" w:rsidRDefault="00886E23" w:rsidP="004902D5">
            <w:pPr>
              <w:pStyle w:val="Default"/>
              <w:jc w:val="center"/>
              <w:rPr>
                <w:rFonts w:asciiTheme="minorEastAsia" w:eastAsiaTheme="minorEastAsia" w:hAnsiTheme="minorEastAsia" w:cs="Times New Roman"/>
                <w:b/>
                <w:bCs/>
                <w:sz w:val="28"/>
                <w:szCs w:val="28"/>
              </w:rPr>
            </w:pPr>
            <w:r w:rsidRPr="00B20074">
              <w:rPr>
                <w:rFonts w:asciiTheme="minorEastAsia" w:eastAsiaTheme="minorEastAsia" w:hAnsiTheme="minorEastAsia" w:cs="Times New Roman"/>
                <w:b/>
                <w:bCs/>
                <w:sz w:val="28"/>
                <w:szCs w:val="28"/>
              </w:rPr>
              <w:t>報</w:t>
            </w:r>
            <w:r w:rsidR="00CD7258" w:rsidRPr="00B20074">
              <w:rPr>
                <w:rFonts w:asciiTheme="minorEastAsia" w:eastAsiaTheme="minorEastAsia" w:hAnsiTheme="minorEastAsia" w:cs="Times New Roman"/>
                <w:b/>
                <w:bCs/>
                <w:sz w:val="28"/>
                <w:szCs w:val="28"/>
                <w:lang w:eastAsia="zh-HK"/>
              </w:rPr>
              <w:t xml:space="preserve"> </w:t>
            </w:r>
            <w:r w:rsidR="00AB0E21"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  <w:lang w:eastAsia="zh-HK"/>
              </w:rPr>
              <w:t xml:space="preserve"> </w:t>
            </w:r>
            <w:r w:rsidR="00FE636C"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  <w:lang w:eastAsia="zh-HK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/>
                <w:b/>
                <w:bCs/>
                <w:sz w:val="28"/>
                <w:szCs w:val="28"/>
              </w:rPr>
              <w:t>名</w:t>
            </w:r>
            <w:r w:rsidR="00CD7258" w:rsidRPr="00B20074">
              <w:rPr>
                <w:rFonts w:asciiTheme="minorEastAsia" w:eastAsiaTheme="minorEastAsia" w:hAnsiTheme="minorEastAsia" w:cs="Times New Roman"/>
                <w:b/>
                <w:bCs/>
                <w:sz w:val="28"/>
                <w:szCs w:val="28"/>
                <w:lang w:eastAsia="zh-HK"/>
              </w:rPr>
              <w:t xml:space="preserve"> </w:t>
            </w:r>
            <w:r w:rsidR="00FE636C"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  <w:lang w:eastAsia="zh-HK"/>
              </w:rPr>
              <w:t xml:space="preserve"> </w:t>
            </w:r>
            <w:r w:rsidR="00AB0E21" w:rsidRPr="00B20074">
              <w:rPr>
                <w:rFonts w:asciiTheme="minorEastAsia" w:eastAsiaTheme="minorEastAsia" w:hAnsiTheme="minorEastAsia" w:cs="Times New Roman" w:hint="eastAsia"/>
                <w:b/>
                <w:bCs/>
                <w:sz w:val="28"/>
                <w:szCs w:val="28"/>
                <w:lang w:eastAsia="zh-HK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/>
                <w:b/>
                <w:bCs/>
                <w:sz w:val="28"/>
                <w:szCs w:val="28"/>
              </w:rPr>
              <w:t>表</w:t>
            </w:r>
          </w:p>
          <w:p w14:paraId="14E73B16" w14:textId="18F7CE46" w:rsidR="00CD7258" w:rsidRPr="00B20074" w:rsidRDefault="00CD7258" w:rsidP="004902D5">
            <w:pPr>
              <w:jc w:val="center"/>
              <w:rPr>
                <w:rFonts w:asciiTheme="minorEastAsia" w:eastAsiaTheme="minorEastAsia" w:hAnsiTheme="minorEastAsia"/>
                <w:b/>
                <w:sz w:val="22"/>
                <w:szCs w:val="20"/>
                <w:lang w:eastAsia="zh-TW"/>
              </w:rPr>
            </w:pPr>
            <w:proofErr w:type="gramStart"/>
            <w:r w:rsidRPr="00B20074">
              <w:rPr>
                <w:rFonts w:asciiTheme="minorEastAsia" w:eastAsiaTheme="minorEastAsia" w:hAnsiTheme="minorEastAsia" w:hint="eastAsia"/>
                <w:sz w:val="20"/>
                <w:szCs w:val="20"/>
                <w:lang w:eastAsia="zh-TW"/>
              </w:rPr>
              <w:t>﹝</w:t>
            </w:r>
            <w:proofErr w:type="gramEnd"/>
            <w:r w:rsidRPr="00B20074">
              <w:rPr>
                <w:rFonts w:asciiTheme="minorEastAsia" w:eastAsiaTheme="minorEastAsia" w:hAnsiTheme="minorEastAsia" w:hint="eastAsia"/>
                <w:sz w:val="20"/>
                <w:szCs w:val="20"/>
              </w:rPr>
              <w:t>請於</w:t>
            </w:r>
            <w:r w:rsidRPr="00B20074">
              <w:rPr>
                <w:rFonts w:asciiTheme="minorEastAsia" w:eastAsiaTheme="minorEastAsia" w:hAnsiTheme="minorEastAsia" w:hint="cs"/>
                <w:sz w:val="20"/>
                <w:szCs w:val="20"/>
              </w:rPr>
              <w:t>1</w:t>
            </w:r>
            <w:r w:rsidRPr="00B20074">
              <w:rPr>
                <w:rFonts w:asciiTheme="minorEastAsia" w:eastAsiaTheme="minorEastAsia" w:hAnsiTheme="minorEastAsia"/>
                <w:sz w:val="20"/>
                <w:szCs w:val="20"/>
              </w:rPr>
              <w:t>2</w:t>
            </w:r>
            <w:r w:rsidRPr="00B20074">
              <w:rPr>
                <w:rFonts w:asciiTheme="minorEastAsia" w:eastAsiaTheme="minorEastAsia" w:hAnsiTheme="minorEastAsia" w:hint="eastAsia"/>
                <w:sz w:val="20"/>
                <w:szCs w:val="20"/>
              </w:rPr>
              <w:t>月</w:t>
            </w:r>
            <w:r w:rsidR="002231A9">
              <w:rPr>
                <w:rFonts w:asciiTheme="minorEastAsia" w:eastAsiaTheme="minorEastAsia" w:hAnsiTheme="minorEastAsia" w:hint="eastAsia"/>
                <w:sz w:val="20"/>
                <w:szCs w:val="20"/>
                <w:lang w:eastAsia="zh-TW"/>
              </w:rPr>
              <w:t>10</w:t>
            </w:r>
            <w:r w:rsidRPr="00B20074">
              <w:rPr>
                <w:rFonts w:asciiTheme="minorEastAsia" w:eastAsiaTheme="minorEastAsia" w:hAnsiTheme="minorEastAsia" w:hint="eastAsia"/>
                <w:sz w:val="20"/>
                <w:szCs w:val="20"/>
              </w:rPr>
              <w:t>日</w:t>
            </w:r>
            <w:r w:rsidRPr="00B20074">
              <w:rPr>
                <w:rFonts w:asciiTheme="minorEastAsia" w:eastAsiaTheme="minorEastAsia" w:hAnsiTheme="minorEastAsia" w:hint="eastAsia"/>
                <w:sz w:val="20"/>
                <w:szCs w:val="20"/>
                <w:lang w:eastAsia="zh-TW"/>
              </w:rPr>
              <w:t>(星期</w:t>
            </w:r>
            <w:r w:rsidR="002231A9">
              <w:rPr>
                <w:rFonts w:asciiTheme="minorEastAsia" w:eastAsiaTheme="minorEastAsia" w:hAnsiTheme="minorEastAsia" w:hint="eastAsia"/>
                <w:sz w:val="20"/>
                <w:szCs w:val="20"/>
                <w:lang w:eastAsia="zh-TW"/>
              </w:rPr>
              <w:t>四</w:t>
            </w:r>
            <w:r w:rsidRPr="00B20074">
              <w:rPr>
                <w:rFonts w:asciiTheme="minorEastAsia" w:eastAsiaTheme="minorEastAsia" w:hAnsiTheme="minorEastAsia" w:hint="eastAsia"/>
                <w:sz w:val="20"/>
                <w:szCs w:val="20"/>
                <w:lang w:eastAsia="zh-TW"/>
              </w:rPr>
              <w:t>)</w:t>
            </w:r>
            <w:r w:rsidRPr="00B20074">
              <w:rPr>
                <w:rFonts w:asciiTheme="minorEastAsia" w:eastAsiaTheme="minorEastAsia" w:hAnsiTheme="minorEastAsia" w:hint="eastAsia"/>
                <w:sz w:val="20"/>
                <w:szCs w:val="20"/>
              </w:rPr>
              <w:t>前回覆</w:t>
            </w:r>
            <w:proofErr w:type="gramStart"/>
            <w:r w:rsidRPr="00B20074">
              <w:rPr>
                <w:rFonts w:asciiTheme="minorEastAsia" w:eastAsiaTheme="minorEastAsia" w:hAnsiTheme="minorEastAsia" w:hint="eastAsia"/>
                <w:sz w:val="20"/>
                <w:szCs w:val="20"/>
                <w:lang w:eastAsia="zh-TW"/>
              </w:rPr>
              <w:t>﹞</w:t>
            </w:r>
            <w:proofErr w:type="gramEnd"/>
          </w:p>
          <w:p w14:paraId="05D277D6" w14:textId="77777777" w:rsidR="00886E23" w:rsidRPr="00B20074" w:rsidRDefault="00CD7258" w:rsidP="004902D5">
            <w:pPr>
              <w:spacing w:before="100"/>
              <w:jc w:val="center"/>
              <w:rPr>
                <w:rFonts w:asciiTheme="minorEastAsia" w:eastAsiaTheme="minorEastAsia" w:hAnsiTheme="minorEastAsia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hint="eastAsia"/>
                <w:sz w:val="20"/>
                <w:szCs w:val="20"/>
                <w:lang w:eastAsia="zh-TW"/>
              </w:rPr>
              <w:t>覆</w:t>
            </w:r>
            <w:r w:rsidRPr="00B20074">
              <w:rPr>
                <w:rFonts w:asciiTheme="minorEastAsia" w:eastAsiaTheme="minorEastAsia" w:hAnsiTheme="minorEastAsia" w:hint="eastAsia"/>
                <w:sz w:val="20"/>
                <w:szCs w:val="20"/>
              </w:rPr>
              <w:t>：香港中華文化發展聯合會 (</w:t>
            </w:r>
            <w:r w:rsidRPr="00B20074">
              <w:rPr>
                <w:rFonts w:asciiTheme="minorEastAsia" w:eastAsiaTheme="minorEastAsia" w:hAnsiTheme="minorEastAsia" w:hint="eastAsia"/>
                <w:sz w:val="20"/>
                <w:szCs w:val="20"/>
                <w:lang w:eastAsia="zh-TW"/>
              </w:rPr>
              <w:t xml:space="preserve"> </w:t>
            </w:r>
            <w:r w:rsidRPr="00B20074">
              <w:rPr>
                <w:rFonts w:asciiTheme="minorEastAsia" w:eastAsiaTheme="minorEastAsia" w:hAnsiTheme="minorEastAsia" w:hint="eastAsia"/>
                <w:sz w:val="20"/>
                <w:szCs w:val="20"/>
              </w:rPr>
              <w:t>傳真：2523</w:t>
            </w:r>
            <w:r w:rsidRPr="00B20074">
              <w:rPr>
                <w:rFonts w:asciiTheme="minorEastAsia" w:eastAsiaTheme="minorEastAsia" w:hAnsiTheme="minorEastAsia"/>
                <w:sz w:val="20"/>
                <w:szCs w:val="20"/>
              </w:rPr>
              <w:t xml:space="preserve"> </w:t>
            </w:r>
            <w:r w:rsidRPr="00B20074">
              <w:rPr>
                <w:rFonts w:asciiTheme="minorEastAsia" w:eastAsiaTheme="minorEastAsia" w:hAnsiTheme="minorEastAsia" w:hint="eastAsia"/>
                <w:sz w:val="20"/>
                <w:szCs w:val="20"/>
              </w:rPr>
              <w:t>0220</w:t>
            </w:r>
            <w:r w:rsidRPr="00B20074">
              <w:rPr>
                <w:rFonts w:asciiTheme="minorEastAsia" w:eastAsiaTheme="minorEastAsia" w:hAnsiTheme="minorEastAsia" w:hint="eastAsia"/>
                <w:sz w:val="20"/>
                <w:szCs w:val="20"/>
                <w:lang w:eastAsia="zh-TW"/>
              </w:rPr>
              <w:t xml:space="preserve">  </w:t>
            </w:r>
            <w:r w:rsidRPr="00B20074">
              <w:rPr>
                <w:rFonts w:asciiTheme="minorEastAsia" w:eastAsiaTheme="minorEastAsia" w:hAnsiTheme="minorEastAsia" w:hint="eastAsia"/>
                <w:sz w:val="20"/>
                <w:szCs w:val="20"/>
              </w:rPr>
              <w:t>/</w:t>
            </w:r>
            <w:r w:rsidRPr="00B20074">
              <w:rPr>
                <w:rFonts w:asciiTheme="minorEastAsia" w:eastAsiaTheme="minorEastAsia" w:hAnsiTheme="minorEastAsia"/>
                <w:sz w:val="20"/>
                <w:szCs w:val="20"/>
              </w:rPr>
              <w:t xml:space="preserve"> </w:t>
            </w:r>
            <w:r w:rsidRPr="00B20074">
              <w:rPr>
                <w:rFonts w:asciiTheme="minorEastAsia" w:eastAsiaTheme="minorEastAsia" w:hAnsiTheme="minorEastAsia" w:hint="eastAsia"/>
                <w:sz w:val="20"/>
                <w:szCs w:val="20"/>
                <w:lang w:eastAsia="zh-TW"/>
              </w:rPr>
              <w:t xml:space="preserve"> </w:t>
            </w:r>
            <w:r w:rsidRPr="00B20074">
              <w:rPr>
                <w:rFonts w:asciiTheme="minorEastAsia" w:eastAsiaTheme="minorEastAsia" w:hAnsiTheme="minorEastAsia" w:hint="eastAsia"/>
                <w:sz w:val="20"/>
                <w:szCs w:val="20"/>
              </w:rPr>
              <w:t>電郵：</w:t>
            </w:r>
            <w:hyperlink r:id="rId8" w:history="1">
              <w:r w:rsidRPr="00B20074">
                <w:rPr>
                  <w:rFonts w:asciiTheme="minorEastAsia" w:eastAsiaTheme="minorEastAsia" w:hAnsiTheme="minorEastAsia" w:hint="eastAsia"/>
                  <w:sz w:val="20"/>
                  <w:szCs w:val="20"/>
                </w:rPr>
                <w:t>info@hkccda.org</w:t>
              </w:r>
            </w:hyperlink>
            <w:r w:rsidRPr="00B20074">
              <w:rPr>
                <w:rFonts w:asciiTheme="minorEastAsia" w:eastAsiaTheme="minorEastAsia" w:hAnsiTheme="minorEastAsia" w:hint="eastAsia"/>
                <w:sz w:val="20"/>
                <w:szCs w:val="20"/>
                <w:lang w:eastAsia="zh-TW"/>
              </w:rPr>
              <w:t xml:space="preserve"> </w:t>
            </w:r>
            <w:r w:rsidRPr="00B20074">
              <w:rPr>
                <w:rFonts w:asciiTheme="minorEastAsia" w:eastAsiaTheme="minorEastAsia" w:hAnsiTheme="minorEastAsia"/>
                <w:sz w:val="20"/>
                <w:szCs w:val="20"/>
              </w:rPr>
              <w:t>)</w:t>
            </w:r>
          </w:p>
        </w:tc>
      </w:tr>
      <w:tr w:rsidR="00CD7258" w:rsidRPr="00B20074" w14:paraId="27E099A0" w14:textId="77777777" w:rsidTr="00247FA3">
        <w:trPr>
          <w:trHeight w:val="1701"/>
        </w:trPr>
        <w:tc>
          <w:tcPr>
            <w:tcW w:w="9640" w:type="dxa"/>
            <w:tcBorders>
              <w:top w:val="single" w:sz="4" w:space="0" w:color="auto"/>
            </w:tcBorders>
            <w:shd w:val="clear" w:color="auto" w:fill="auto"/>
          </w:tcPr>
          <w:p w14:paraId="5F85956D" w14:textId="69BF1987" w:rsidR="00CD7258" w:rsidRPr="00B20074" w:rsidRDefault="00CD7258" w:rsidP="00D20DE7">
            <w:pPr>
              <w:pStyle w:val="Default"/>
              <w:rPr>
                <w:rFonts w:asciiTheme="minorEastAsia" w:eastAsiaTheme="minorEastAsia" w:hAnsiTheme="minorEastAsia" w:cs="Times New Roman"/>
                <w:b/>
                <w:bCs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>日  期：</w:t>
            </w:r>
            <w:r w:rsidR="00764858" w:rsidRPr="00B2007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>2020年</w:t>
            </w:r>
            <w:r w:rsidRPr="00B2007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>12月22日</w:t>
            </w:r>
            <w:r w:rsidR="00FE636C" w:rsidRPr="00B2007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  <w:lang w:eastAsia="zh-HK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>(星期二)</w:t>
            </w:r>
          </w:p>
          <w:p w14:paraId="67C8E51F" w14:textId="5E3D1E45" w:rsidR="00247FA3" w:rsidRPr="00B20074" w:rsidRDefault="00CD7258" w:rsidP="00D20DE7">
            <w:pPr>
              <w:pStyle w:val="Default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>費</w:t>
            </w:r>
            <w:r w:rsidR="00665492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 xml:space="preserve"> 用：</w:t>
            </w:r>
            <w:r w:rsidR="00247FA3" w:rsidRPr="00B2007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 xml:space="preserve">會員$130、非會員$150 </w:t>
            </w:r>
            <w:r w:rsidR="00247FA3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(包括旅遊巴、午膳素菜、導遊小費、保險；本會已津貼部分費用)</w:t>
            </w:r>
          </w:p>
          <w:p w14:paraId="78691799" w14:textId="29BD13B7" w:rsidR="00247FA3" w:rsidRPr="00B20074" w:rsidRDefault="00665492" w:rsidP="00D20DE7">
            <w:pPr>
              <w:pStyle w:val="Default"/>
              <w:spacing w:after="240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>行  程</w:t>
            </w:r>
            <w:r w:rsidR="00247FA3" w:rsidRPr="00B2007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>：</w:t>
            </w:r>
            <w:r w:rsidR="00E7409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>出發</w:t>
            </w:r>
            <w:r w:rsidR="00247FA3" w:rsidRPr="00B2007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 xml:space="preserve"> (08:</w:t>
            </w:r>
            <w:r w:rsidR="00E7409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 xml:space="preserve">15 </w:t>
            </w:r>
            <w:r w:rsidR="00247FA3" w:rsidRPr="00B2007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>九龍塘或</w:t>
            </w:r>
            <w:r w:rsidR="00E7409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247FA3" w:rsidRPr="00B2007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>09:00</w:t>
            </w:r>
            <w:r w:rsidR="00E7409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 xml:space="preserve"> </w:t>
            </w:r>
            <w:r w:rsidR="00247FA3" w:rsidRPr="00B2007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>東</w:t>
            </w:r>
            <w:proofErr w:type="gramStart"/>
            <w:r w:rsidR="00247FA3" w:rsidRPr="00B2007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>涌</w:t>
            </w:r>
            <w:proofErr w:type="gramEnd"/>
            <w:r w:rsidR="00247FA3" w:rsidRPr="00B2007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 xml:space="preserve">) </w:t>
            </w:r>
            <w:r w:rsidR="00247FA3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→ 長沙泳灘 → </w:t>
            </w:r>
            <w:proofErr w:type="gramStart"/>
            <w:r w:rsidR="00247FA3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昂坪</w:t>
            </w:r>
            <w:proofErr w:type="gramEnd"/>
            <w:r w:rsidR="00247FA3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(寶蓮寺、心經簡林) → 午膳 (寶蓮寺珍味素) → </w:t>
            </w:r>
            <w:proofErr w:type="gramStart"/>
            <w:r w:rsidR="00247FA3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大澳</w:t>
            </w:r>
            <w:proofErr w:type="gramEnd"/>
            <w:r w:rsidR="00247FA3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→ </w:t>
            </w:r>
            <w:r w:rsidR="00247FA3" w:rsidRPr="00E7409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>16:00</w:t>
            </w:r>
            <w:r w:rsidR="00E7409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</w:t>
            </w:r>
            <w:r w:rsidR="00247FA3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東</w:t>
            </w:r>
            <w:proofErr w:type="gramStart"/>
            <w:r w:rsidR="00247FA3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涌</w:t>
            </w:r>
            <w:proofErr w:type="gramEnd"/>
            <w:r w:rsidR="00247FA3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站轉車，回九龍塘</w:t>
            </w:r>
          </w:p>
          <w:p w14:paraId="3C24A24F" w14:textId="77777777" w:rsidR="00247FA3" w:rsidRPr="00B20074" w:rsidRDefault="00247FA3" w:rsidP="00247FA3">
            <w:pPr>
              <w:pStyle w:val="Default"/>
              <w:spacing w:line="240" w:lineRule="exact"/>
              <w:jc w:val="both"/>
              <w:rPr>
                <w:rFonts w:asciiTheme="minorEastAsia" w:eastAsiaTheme="minorEastAsia" w:hAnsiTheme="minorEastAsia" w:cs="Times New Roman"/>
                <w:b/>
                <w:bCs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>集合和解散地點：</w:t>
            </w:r>
          </w:p>
          <w:p w14:paraId="64738D29" w14:textId="25C2F01E" w:rsidR="00247FA3" w:rsidRPr="00B20074" w:rsidRDefault="00247FA3" w:rsidP="00247FA3">
            <w:pPr>
              <w:pStyle w:val="Default"/>
              <w:jc w:val="both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九龍塘</w:t>
            </w:r>
            <w:r w:rsidR="00E7409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</w:t>
            </w:r>
            <w:proofErr w:type="gramStart"/>
            <w:r w:rsidR="002231A9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─</w:t>
            </w:r>
            <w:proofErr w:type="gramEnd"/>
            <w:r w:rsidR="00E7409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九龍塘多福道，九龍塘站D出口，</w:t>
            </w:r>
            <w:proofErr w:type="gramStart"/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近耀中</w:t>
            </w:r>
            <w:proofErr w:type="gramEnd"/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國際學校(中學部)；</w:t>
            </w:r>
          </w:p>
          <w:p w14:paraId="246AAF67" w14:textId="1FA8A72D" w:rsidR="00247FA3" w:rsidRPr="00B20074" w:rsidRDefault="00247FA3" w:rsidP="00247FA3">
            <w:pPr>
              <w:pStyle w:val="Default"/>
              <w:spacing w:after="240"/>
              <w:jc w:val="both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東</w:t>
            </w:r>
            <w:proofErr w:type="gramStart"/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涌</w:t>
            </w:r>
            <w:proofErr w:type="gramEnd"/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地點</w:t>
            </w:r>
            <w:r w:rsidR="00E7409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</w:t>
            </w:r>
            <w:proofErr w:type="gramStart"/>
            <w:r w:rsidR="002231A9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─</w:t>
            </w:r>
            <w:proofErr w:type="gramEnd"/>
            <w:r w:rsidR="00E7409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東</w:t>
            </w:r>
            <w:proofErr w:type="gramStart"/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涌</w:t>
            </w:r>
            <w:proofErr w:type="gramEnd"/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站B出口</w:t>
            </w:r>
          </w:p>
          <w:p w14:paraId="0DA36148" w14:textId="7712D63A" w:rsidR="00247FA3" w:rsidRPr="00B20074" w:rsidRDefault="00247FA3" w:rsidP="00247FA3">
            <w:pPr>
              <w:pStyle w:val="Default"/>
              <w:spacing w:after="240"/>
              <w:jc w:val="both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名額有限，參加者須填報表格，本會將聯絡成功</w:t>
            </w:r>
            <w:proofErr w:type="gramStart"/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報名之團友</w:t>
            </w:r>
            <w:proofErr w:type="gramEnd"/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安排繳交團費事宜</w:t>
            </w:r>
            <w:r w:rsidR="00A55B9A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。</w:t>
            </w:r>
            <w:bookmarkStart w:id="0" w:name="_GoBack"/>
            <w:bookmarkEnd w:id="0"/>
            <w:r w:rsidR="00871D6D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本會</w:t>
            </w: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保留最終決定權。</w:t>
            </w:r>
          </w:p>
          <w:p w14:paraId="4FD7B47D" w14:textId="77777777" w:rsidR="00247FA3" w:rsidRPr="00B20074" w:rsidRDefault="00247FA3" w:rsidP="00247FA3">
            <w:pPr>
              <w:pStyle w:val="Default"/>
              <w:jc w:val="both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活動須知：</w:t>
            </w:r>
          </w:p>
          <w:p w14:paraId="2133F521" w14:textId="7C0B7172" w:rsidR="00247FA3" w:rsidRPr="00B20074" w:rsidRDefault="00247FA3" w:rsidP="00247FA3">
            <w:pPr>
              <w:pStyle w:val="Default"/>
              <w:jc w:val="both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1. </w:t>
            </w:r>
            <w:r w:rsidR="002231A9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如有發熱或任何呼吸道感染病徵，不可參加活動，應盡快求醫；</w:t>
            </w:r>
            <w:r w:rsidR="002231A9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 xml:space="preserve"> </w:t>
            </w:r>
          </w:p>
          <w:p w14:paraId="614FC508" w14:textId="339D63DB" w:rsidR="00247FA3" w:rsidRPr="00B20074" w:rsidRDefault="00247FA3" w:rsidP="00247FA3">
            <w:pPr>
              <w:pStyle w:val="Default"/>
              <w:jc w:val="both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2. </w:t>
            </w:r>
            <w:r w:rsidR="002231A9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參加者自備晴、雨用具，防</w:t>
            </w:r>
            <w:proofErr w:type="gramStart"/>
            <w:r w:rsidR="002231A9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曬</w:t>
            </w:r>
            <w:proofErr w:type="gramEnd"/>
            <w:r w:rsidR="002231A9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裝備、輕便服裝及自備足夠飲品，及提高警覺注意安全。敬請衡量個人體能</w:t>
            </w:r>
            <w:r w:rsidR="00E7409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  </w:t>
            </w:r>
            <w:r w:rsidR="002231A9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狀況，並遵從當日導遊指引；</w:t>
            </w:r>
            <w:r w:rsidR="002231A9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 xml:space="preserve"> </w:t>
            </w:r>
          </w:p>
          <w:p w14:paraId="4C46C023" w14:textId="2F3CABB2" w:rsidR="00247FA3" w:rsidRPr="00B20074" w:rsidRDefault="00247FA3" w:rsidP="00247FA3">
            <w:pPr>
              <w:pStyle w:val="Default"/>
              <w:jc w:val="both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3. </w:t>
            </w:r>
            <w:r w:rsidR="002231A9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乘車前本會職員將量取參加者的體溫，</w:t>
            </w:r>
            <w:proofErr w:type="gramStart"/>
            <w:r w:rsidR="002231A9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如額溫</w:t>
            </w:r>
            <w:proofErr w:type="gramEnd"/>
            <w:r w:rsidR="002231A9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超過37.5度或疑似發燒將無法乘車，所繳團費恕不退還；</w:t>
            </w:r>
          </w:p>
          <w:p w14:paraId="5145DEB2" w14:textId="3CCC49BF" w:rsidR="00247FA3" w:rsidRPr="00B20074" w:rsidRDefault="00247FA3" w:rsidP="00247FA3">
            <w:pPr>
              <w:pStyle w:val="Default"/>
              <w:jc w:val="both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4. </w:t>
            </w:r>
            <w:r w:rsidR="002231A9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敬請提早1</w:t>
            </w:r>
            <w:r w:rsidR="00E7409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0</w:t>
            </w:r>
            <w:r w:rsidR="002231A9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分鐘集合，逾時不候；</w:t>
            </w:r>
          </w:p>
          <w:p w14:paraId="007D46A8" w14:textId="3A9E3759" w:rsidR="00247FA3" w:rsidRPr="00B20074" w:rsidRDefault="00247FA3" w:rsidP="00247FA3">
            <w:pPr>
              <w:pStyle w:val="Default"/>
              <w:jc w:val="both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5. </w:t>
            </w:r>
            <w:proofErr w:type="gramStart"/>
            <w:r w:rsidR="002231A9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除午膳</w:t>
            </w:r>
            <w:proofErr w:type="gramEnd"/>
            <w:r w:rsidR="002231A9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時間外，必須佩戴外科口罩；</w:t>
            </w:r>
            <w:r w:rsidR="002231A9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 xml:space="preserve"> </w:t>
            </w:r>
          </w:p>
          <w:p w14:paraId="610C5566" w14:textId="44E1F6D6" w:rsidR="00247FA3" w:rsidRPr="00B20074" w:rsidRDefault="00247FA3" w:rsidP="00247FA3">
            <w:pPr>
              <w:pStyle w:val="Default"/>
              <w:jc w:val="both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6. </w:t>
            </w:r>
            <w:r w:rsidR="002231A9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每席人數上限按當時政府最新公佈實施之政策為</w:t>
            </w:r>
            <w:proofErr w:type="gramStart"/>
            <w:r w:rsidR="002231A9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準</w:t>
            </w:r>
            <w:proofErr w:type="gramEnd"/>
            <w:r w:rsidR="002231A9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(如群組聚集限制)；</w:t>
            </w:r>
            <w:r w:rsidR="002231A9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 xml:space="preserve"> </w:t>
            </w:r>
          </w:p>
          <w:p w14:paraId="31351701" w14:textId="2BC75BDE" w:rsidR="00247FA3" w:rsidRPr="00B20074" w:rsidRDefault="00247FA3" w:rsidP="00247FA3">
            <w:pPr>
              <w:pStyle w:val="Default"/>
              <w:jc w:val="both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7. </w:t>
            </w:r>
            <w:r w:rsidR="002231A9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以上行程及膳食次序僅供參考，以當日導遊安排為</w:t>
            </w:r>
            <w:proofErr w:type="gramStart"/>
            <w:r w:rsidR="002231A9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準</w:t>
            </w:r>
            <w:proofErr w:type="gramEnd"/>
            <w:r w:rsidR="002231A9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；</w:t>
            </w:r>
          </w:p>
          <w:p w14:paraId="570AF301" w14:textId="4DC2EB2F" w:rsidR="00247FA3" w:rsidRPr="00B20074" w:rsidRDefault="00247FA3" w:rsidP="00247FA3">
            <w:pPr>
              <w:pStyle w:val="Default"/>
              <w:spacing w:after="240"/>
              <w:jc w:val="both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8. 出發前兩小時，</w:t>
            </w:r>
            <w:r w:rsidR="002231A9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若</w:t>
            </w: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香港天文台發出8號颱風或以上、黑色暴雨警告信號、其餘暴雨信號或警告信號、或其他自然災害、非人力可控之情況，本會有權取消或更改行程內容，並盡早通知參加者。</w:t>
            </w:r>
          </w:p>
          <w:p w14:paraId="6746F2E1" w14:textId="1AAB23CB" w:rsidR="00CD7258" w:rsidRPr="00B20074" w:rsidRDefault="00247FA3" w:rsidP="00247FA3">
            <w:pPr>
              <w:pStyle w:val="Default"/>
              <w:jc w:val="both"/>
              <w:rPr>
                <w:rFonts w:asciiTheme="minorEastAsia" w:eastAsiaTheme="minorEastAsia" w:hAnsiTheme="minorEastAsia" w:cs="Times New Roman"/>
                <w:b/>
                <w:bCs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>截止日期：12月</w:t>
            </w:r>
            <w:r w:rsidR="002231A9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  <w:lang w:eastAsia="zh-HK"/>
              </w:rPr>
              <w:t>1</w:t>
            </w:r>
            <w:r w:rsidR="002231A9">
              <w:rPr>
                <w:rFonts w:asciiTheme="minorEastAsia" w:eastAsiaTheme="minorEastAsia" w:hAnsiTheme="minorEastAsia" w:cs="Times New Roman"/>
                <w:b/>
                <w:bCs/>
                <w:color w:val="auto"/>
                <w:sz w:val="20"/>
                <w:szCs w:val="20"/>
                <w:lang w:eastAsia="zh-HK"/>
              </w:rPr>
              <w:t>0</w:t>
            </w:r>
            <w:r w:rsidRPr="00B2007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>日(星期</w:t>
            </w:r>
            <w:r w:rsidR="002231A9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>四</w:t>
            </w:r>
            <w:r w:rsidRPr="00B20074">
              <w:rPr>
                <w:rFonts w:asciiTheme="minorEastAsia" w:eastAsiaTheme="minorEastAsia" w:hAnsiTheme="minorEastAsia" w:cs="Times New Roman" w:hint="eastAsia"/>
                <w:b/>
                <w:bCs/>
                <w:color w:val="auto"/>
                <w:sz w:val="20"/>
                <w:szCs w:val="20"/>
              </w:rPr>
              <w:t>)</w:t>
            </w:r>
          </w:p>
        </w:tc>
      </w:tr>
      <w:tr w:rsidR="00886E23" w:rsidRPr="00B20074" w14:paraId="60DC3D2D" w14:textId="77777777" w:rsidTr="009C7D7F">
        <w:tc>
          <w:tcPr>
            <w:tcW w:w="9640" w:type="dxa"/>
            <w:shd w:val="clear" w:color="auto" w:fill="auto"/>
          </w:tcPr>
          <w:p w14:paraId="6E725A93" w14:textId="01BC4B6E" w:rsidR="00886E23" w:rsidRPr="00B20074" w:rsidRDefault="009C7D7F" w:rsidP="000B609A">
            <w:pPr>
              <w:pStyle w:val="Default"/>
              <w:spacing w:before="360" w:line="480" w:lineRule="auto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姓</w:t>
            </w:r>
            <w:r w:rsidR="00B80313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名</w:t>
            </w:r>
            <w:r w:rsidR="00B80313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 xml:space="preserve"> </w:t>
            </w:r>
            <w:r w:rsidR="00886E23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(中文全名)</w:t>
            </w:r>
            <w:r w:rsidR="00955C07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：</w:t>
            </w:r>
            <w:r w:rsidR="00764858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</w:t>
            </w:r>
            <w:r w:rsidR="00886E23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___________</w:t>
            </w:r>
            <w:r w:rsidR="00955C07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____</w:t>
            </w:r>
            <w:r w:rsidR="00886E23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_____， Full Name</w:t>
            </w:r>
            <w:r w:rsidR="001927DF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 xml:space="preserve"> </w:t>
            </w:r>
            <w:r w:rsidR="00886E23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(英文名)</w:t>
            </w:r>
            <w:r w:rsidR="00955C07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：</w:t>
            </w:r>
            <w:r w:rsidR="00931F7A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 xml:space="preserve"> </w:t>
            </w:r>
            <w:r w:rsidR="00955C07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__</w:t>
            </w:r>
            <w:r w:rsidR="00931F7A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________________________</w:t>
            </w:r>
            <w:r w:rsidR="00D01AD6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>________</w:t>
            </w:r>
            <w:r w:rsidR="00931F7A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_</w:t>
            </w:r>
            <w:r w:rsidR="00955C07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__</w:t>
            </w:r>
            <w:r w:rsidR="00886E23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，</w:t>
            </w:r>
          </w:p>
          <w:p w14:paraId="3409B63C" w14:textId="5F2F80F6" w:rsidR="00886E23" w:rsidRPr="00B20074" w:rsidRDefault="00886E23" w:rsidP="000B609A">
            <w:pPr>
              <w:pStyle w:val="Default"/>
              <w:spacing w:line="480" w:lineRule="auto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性</w:t>
            </w:r>
            <w:r w:rsidR="009C7D7F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 xml:space="preserve"> </w:t>
            </w:r>
            <w:r w:rsidR="009C7D7F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  <w:lang w:eastAsia="zh-HK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別</w:t>
            </w:r>
            <w:r w:rsidR="00955C07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：</w:t>
            </w:r>
            <w:r w:rsidR="00955C07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□</w:t>
            </w:r>
            <w:r w:rsidR="00247FA3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男</w:t>
            </w:r>
            <w:r w:rsidR="000B609A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 </w:t>
            </w: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□</w:t>
            </w:r>
            <w:r w:rsidR="00247FA3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女</w:t>
            </w:r>
            <w:r w:rsidR="00480B77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，</w:t>
            </w:r>
            <w:r w:rsidR="00955C07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 xml:space="preserve"> </w:t>
            </w:r>
            <w:r w:rsidR="00931F7A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年</w:t>
            </w:r>
            <w:r w:rsidR="009C7D7F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 xml:space="preserve"> </w:t>
            </w:r>
            <w:r w:rsidR="009C7D7F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  <w:lang w:eastAsia="zh-HK"/>
              </w:rPr>
              <w:t xml:space="preserve"> </w:t>
            </w:r>
            <w:r w:rsidR="00931F7A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歲</w:t>
            </w:r>
            <w:r w:rsidR="00955C07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：</w:t>
            </w:r>
            <w:r w:rsidR="00BA6A3C">
              <w:rPr>
                <w:rFonts w:asciiTheme="minorEastAsia" w:eastAsiaTheme="minorEastAsia" w:hAnsiTheme="minorEastAsia" w:cs="Times New Roman" w:hint="eastAsia"/>
                <w:sz w:val="20"/>
                <w:szCs w:val="20"/>
              </w:rPr>
              <w:t>□ 17</w:t>
            </w:r>
            <w:r w:rsidR="00BA6A3C">
              <w:rPr>
                <w:rFonts w:asciiTheme="minorEastAsia" w:eastAsiaTheme="minorEastAsia" w:hAnsiTheme="minorEastAsia" w:cs="Times New Roman" w:hint="cs"/>
                <w:sz w:val="20"/>
                <w:szCs w:val="20"/>
              </w:rPr>
              <w:t xml:space="preserve">歲或以下 </w:t>
            </w:r>
            <w:r w:rsidR="00BA6A3C">
              <w:rPr>
                <w:rFonts w:asciiTheme="minorEastAsia" w:eastAsiaTheme="minorEastAsia" w:hAnsiTheme="minorEastAsia" w:cs="Times New Roman" w:hint="eastAsia"/>
                <w:sz w:val="20"/>
                <w:szCs w:val="20"/>
                <w:lang w:eastAsia="zh-HK"/>
              </w:rPr>
              <w:t xml:space="preserve">  </w:t>
            </w:r>
            <w:r w:rsidR="00BA6A3C">
              <w:rPr>
                <w:rFonts w:asciiTheme="minorEastAsia" w:eastAsiaTheme="minorEastAsia" w:hAnsiTheme="minorEastAsia" w:cs="Times New Roman" w:hint="eastAsia"/>
                <w:sz w:val="20"/>
                <w:szCs w:val="20"/>
              </w:rPr>
              <w:t xml:space="preserve"> □ 18-44歲 </w:t>
            </w:r>
            <w:r w:rsidR="00BA6A3C">
              <w:rPr>
                <w:rFonts w:asciiTheme="minorEastAsia" w:eastAsiaTheme="minorEastAsia" w:hAnsiTheme="minorEastAsia" w:cs="Times New Roman" w:hint="eastAsia"/>
                <w:sz w:val="20"/>
                <w:szCs w:val="20"/>
                <w:lang w:eastAsia="zh-HK"/>
              </w:rPr>
              <w:t xml:space="preserve">  </w:t>
            </w:r>
            <w:r w:rsidR="00BA6A3C">
              <w:rPr>
                <w:rFonts w:asciiTheme="minorEastAsia" w:eastAsiaTheme="minorEastAsia" w:hAnsiTheme="minorEastAsia" w:cs="Times New Roman" w:hint="eastAsia"/>
                <w:sz w:val="20"/>
                <w:szCs w:val="20"/>
              </w:rPr>
              <w:t xml:space="preserve"> □ 45-64歲    □ 65-80歲，</w:t>
            </w:r>
          </w:p>
          <w:p w14:paraId="73A0E6F2" w14:textId="471A9848" w:rsidR="00886E23" w:rsidRPr="00B20074" w:rsidRDefault="00886E23" w:rsidP="000B609A">
            <w:pPr>
              <w:pStyle w:val="Default"/>
              <w:spacing w:line="480" w:lineRule="auto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身份證號碼</w:t>
            </w:r>
            <w:r w:rsidR="00CE76C5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(英文字母加頭三</w:t>
            </w:r>
            <w:proofErr w:type="gramStart"/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個</w:t>
            </w:r>
            <w:proofErr w:type="gramEnd"/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數目字)</w:t>
            </w:r>
            <w:r w:rsidR="00955C07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：</w:t>
            </w:r>
            <w:r w:rsidR="009C7D7F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________</w:t>
            </w:r>
            <w:r w:rsidR="00D767E6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>______</w:t>
            </w: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_____，</w:t>
            </w:r>
          </w:p>
          <w:p w14:paraId="7EC8D93B" w14:textId="1D18E2DF" w:rsidR="00931F7A" w:rsidRPr="00B20074" w:rsidRDefault="00955C07" w:rsidP="000B609A">
            <w:pPr>
              <w:pStyle w:val="Default"/>
              <w:spacing w:line="480" w:lineRule="auto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手</w:t>
            </w:r>
            <w:r w:rsidR="009C7D7F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>提</w:t>
            </w:r>
            <w:r w:rsidR="009C7D7F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 xml:space="preserve"> </w:t>
            </w:r>
            <w:r w:rsidR="00886E23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電</w:t>
            </w:r>
            <w:r w:rsidR="009C7D7F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 xml:space="preserve"> </w:t>
            </w:r>
            <w:r w:rsidR="00886E23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話</w:t>
            </w: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：</w:t>
            </w:r>
            <w:r w:rsidR="009C7D7F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 xml:space="preserve"> </w:t>
            </w:r>
            <w:r w:rsidR="00886E23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____________</w:t>
            </w: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____</w:t>
            </w: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____</w:t>
            </w: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__</w:t>
            </w:r>
            <w:r w:rsidR="00886E23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___</w:t>
            </w: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__</w:t>
            </w:r>
            <w:r w:rsidR="00886E23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____，電</w:t>
            </w:r>
            <w:r w:rsidR="009C7D7F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 xml:space="preserve"> </w:t>
            </w:r>
            <w:r w:rsidR="009C7D7F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  <w:lang w:eastAsia="zh-HK"/>
              </w:rPr>
              <w:t xml:space="preserve"> </w:t>
            </w:r>
            <w:r w:rsidR="00886E23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郵</w:t>
            </w: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：</w:t>
            </w:r>
            <w:r w:rsidR="009C7D7F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 xml:space="preserve"> </w:t>
            </w:r>
            <w:r w:rsidR="00886E23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___________</w:t>
            </w: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________</w:t>
            </w:r>
            <w:r w:rsidR="00886E23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_________</w:t>
            </w: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______</w:t>
            </w:r>
            <w:r w:rsidR="00886E23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__________，</w:t>
            </w:r>
          </w:p>
          <w:p w14:paraId="5EC43BC8" w14:textId="1EB17857" w:rsidR="001F706A" w:rsidRPr="00B20074" w:rsidRDefault="00B22600" w:rsidP="000B609A">
            <w:pPr>
              <w:pStyle w:val="Default"/>
              <w:spacing w:line="480" w:lineRule="auto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proofErr w:type="gramStart"/>
            <w:r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介</w:t>
            </w:r>
            <w:proofErr w:type="gramEnd"/>
            <w:r w:rsidR="001F706A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紹</w:t>
            </w:r>
            <w:proofErr w:type="gramEnd"/>
            <w:r w:rsidR="001F706A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人</w:t>
            </w:r>
            <w:r w:rsidR="00B80313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 xml:space="preserve"> </w:t>
            </w:r>
            <w:r w:rsidR="001F706A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(如非文聯會會員必須填寫)： __________________________________，</w:t>
            </w:r>
          </w:p>
          <w:p w14:paraId="2C79F93F" w14:textId="7853E696" w:rsidR="009C7D7F" w:rsidRPr="00B20074" w:rsidRDefault="009C7D7F" w:rsidP="000B609A">
            <w:pPr>
              <w:pStyle w:val="Default"/>
              <w:spacing w:line="480" w:lineRule="auto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同行親友</w:t>
            </w:r>
            <w:r w:rsidR="00B80313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(座位安排參考) 有意報名者必須另填報名表</w:t>
            </w:r>
            <w:r w:rsidR="00955C07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：</w:t>
            </w:r>
            <w:r w:rsidR="00886E23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 xml:space="preserve"> __________________________________</w:t>
            </w:r>
            <w:r w:rsidR="00057131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，</w:t>
            </w:r>
          </w:p>
          <w:p w14:paraId="33ACF5D9" w14:textId="7BCEDACE" w:rsidR="000B609A" w:rsidRPr="00B20074" w:rsidRDefault="00247FA3" w:rsidP="000B609A">
            <w:pPr>
              <w:pStyle w:val="Default"/>
              <w:spacing w:line="480" w:lineRule="auto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</w:pP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集合地點</w:t>
            </w: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：□ 8:</w:t>
            </w:r>
            <w:r w:rsidR="006915B7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05</w:t>
            </w:r>
            <w:r w:rsidR="00BA6A3C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九龍塘</w:t>
            </w: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  <w:lang w:eastAsia="zh-HK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□ 8:</w:t>
            </w:r>
            <w:r w:rsidR="006915B7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50</w:t>
            </w:r>
            <w:r w:rsidR="00BA6A3C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東</w:t>
            </w:r>
            <w:proofErr w:type="gramStart"/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涌</w:t>
            </w:r>
            <w:proofErr w:type="gramEnd"/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站</w:t>
            </w:r>
            <w:r w:rsidR="00057131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</w:t>
            </w:r>
            <w:r w:rsidR="00BA6A3C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>；</w:t>
            </w:r>
            <w:r w:rsidR="00057131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解散地點</w:t>
            </w:r>
            <w:r w:rsidR="00057131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：</w:t>
            </w:r>
            <w:r w:rsidR="00057131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  <w:lang w:eastAsia="zh-HK"/>
              </w:rPr>
              <w:t xml:space="preserve"> </w:t>
            </w:r>
            <w:r w:rsidR="00057131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 xml:space="preserve">□ </w:t>
            </w:r>
            <w:r w:rsidR="00057131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東</w:t>
            </w:r>
            <w:proofErr w:type="gramStart"/>
            <w:r w:rsidR="00057131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涌</w:t>
            </w:r>
            <w:proofErr w:type="gramEnd"/>
            <w:r w:rsidR="00057131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 </w:t>
            </w:r>
            <w:r w:rsidR="00057131"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 xml:space="preserve">□ </w:t>
            </w:r>
            <w:r w:rsidR="00057131"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九龍塘。</w:t>
            </w:r>
          </w:p>
          <w:p w14:paraId="6B2AB7DB" w14:textId="7F0B3898" w:rsidR="00247FA3" w:rsidRPr="00B20074" w:rsidRDefault="000B609A" w:rsidP="000B609A">
            <w:pPr>
              <w:pStyle w:val="Default"/>
              <w:spacing w:line="480" w:lineRule="auto"/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  <w:lang w:eastAsia="zh-HK"/>
              </w:rPr>
            </w:pP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(</w:t>
            </w: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 xml:space="preserve"> </w:t>
            </w:r>
            <w:r w:rsid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</w:rPr>
              <w:t>選擇方</w:t>
            </w: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格填上</w:t>
            </w: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 xml:space="preserve"> </w:t>
            </w:r>
            <w:r w:rsidR="00B20074">
              <w:rPr>
                <w:rFonts w:ascii="DengXian Light" w:eastAsia="DengXian Light" w:hAnsi="DengXian Light" w:cs="Times New Roman" w:hint="eastAsia"/>
                <w:color w:val="auto"/>
                <w:sz w:val="20"/>
                <w:szCs w:val="20"/>
                <w:lang w:eastAsia="zh-HK"/>
              </w:rPr>
              <w:t>√</w:t>
            </w:r>
            <w:r w:rsidRPr="00B20074">
              <w:rPr>
                <w:rFonts w:asciiTheme="minorEastAsia" w:eastAsiaTheme="minorEastAsia" w:hAnsiTheme="minorEastAsia" w:cs="Times New Roman" w:hint="eastAsia"/>
                <w:color w:val="auto"/>
                <w:sz w:val="20"/>
                <w:szCs w:val="20"/>
                <w:lang w:eastAsia="zh-HK"/>
              </w:rPr>
              <w:t xml:space="preserve"> </w:t>
            </w:r>
            <w:r w:rsidRPr="00B20074">
              <w:rPr>
                <w:rFonts w:asciiTheme="minorEastAsia" w:eastAsiaTheme="minorEastAsia" w:hAnsiTheme="minorEastAsia" w:cs="Times New Roman"/>
                <w:color w:val="auto"/>
                <w:sz w:val="20"/>
                <w:szCs w:val="20"/>
              </w:rPr>
              <w:t>)</w:t>
            </w:r>
          </w:p>
        </w:tc>
      </w:tr>
    </w:tbl>
    <w:p w14:paraId="7C23C17C" w14:textId="77777777" w:rsidR="00B43D4F" w:rsidRPr="00B20074" w:rsidRDefault="00B43D4F" w:rsidP="00051503">
      <w:pPr>
        <w:pStyle w:val="Default"/>
        <w:spacing w:line="360" w:lineRule="auto"/>
        <w:rPr>
          <w:rFonts w:asciiTheme="minorEastAsia" w:eastAsiaTheme="minorEastAsia" w:hAnsiTheme="minorEastAsia" w:cs="Times New Roman"/>
          <w:color w:val="auto"/>
          <w:sz w:val="18"/>
          <w:szCs w:val="18"/>
        </w:rPr>
      </w:pPr>
    </w:p>
    <w:sectPr w:rsidR="00B43D4F" w:rsidRPr="00B20074" w:rsidSect="00EE6970">
      <w:headerReference w:type="default" r:id="rId9"/>
      <w:footerReference w:type="default" r:id="rId10"/>
      <w:footnotePr>
        <w:pos w:val="beneathText"/>
      </w:footnotePr>
      <w:pgSz w:w="11900" w:h="16837"/>
      <w:pgMar w:top="1143" w:right="1800" w:bottom="851" w:left="1800" w:header="709" w:footer="456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83FB9E" w14:textId="77777777" w:rsidR="00E3076E" w:rsidRDefault="00E3076E">
      <w:r>
        <w:separator/>
      </w:r>
    </w:p>
  </w:endnote>
  <w:endnote w:type="continuationSeparator" w:id="0">
    <w:p w14:paraId="7657F8C2" w14:textId="77777777" w:rsidR="00E3076E" w:rsidRDefault="00E307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ËÎÌå">
    <w:altName w:val="Arial"/>
    <w:charset w:val="00"/>
    <w:family w:val="swiss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DengXian Light">
    <w:altName w:val="DengXian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DE2A58" w14:textId="77777777" w:rsidR="0058255C" w:rsidRDefault="004902D5" w:rsidP="00EE6970">
    <w:pPr>
      <w:pStyle w:val="ab"/>
      <w:jc w:val="center"/>
      <w:rPr>
        <w:rFonts w:ascii="Tahoma" w:eastAsia="NSimSun" w:hAnsi="Tahoma" w:cs="Tahoma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AFCCB5C" wp14:editId="5F126867">
              <wp:simplePos x="0" y="0"/>
              <wp:positionH relativeFrom="page">
                <wp:posOffset>7002145</wp:posOffset>
              </wp:positionH>
              <wp:positionV relativeFrom="paragraph">
                <wp:posOffset>635</wp:posOffset>
              </wp:positionV>
              <wp:extent cx="13970" cy="173990"/>
              <wp:effectExtent l="1270" t="635" r="3810" b="635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" cy="17399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3C2B68" w14:textId="77777777" w:rsidR="0058255C" w:rsidRDefault="0058255C">
                          <w:pPr>
                            <w:pStyle w:val="ab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FCCB5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51.35pt;margin-top:.05pt;width:1.1pt;height:13.7pt;z-index: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" stroked="f">
              <v:fill opacity="0"/>
              <v:textbox inset="0,0,0,0">
                <w:txbxContent>
                  <w:p w14:paraId="603C2B68" w14:textId="77777777" w:rsidR="0058255C" w:rsidRDefault="0058255C">
                    <w:pPr>
                      <w:pStyle w:val="ab"/>
                    </w:pPr>
                  </w:p>
                </w:txbxContent>
              </v:textbox>
              <w10:wrap type="square" side="largest" anchorx="page"/>
            </v:shape>
          </w:pict>
        </mc:Fallback>
      </mc:AlternateContent>
    </w:r>
    <w:r w:rsidR="0058255C">
      <w:rPr>
        <w:rFonts w:ascii="Tahoma" w:eastAsia="NSimSun" w:hAnsi="Tahoma" w:cs="Tahoma"/>
        <w:sz w:val="14"/>
        <w:szCs w:val="14"/>
      </w:rPr>
      <w:t>香港九龍新蒲崗大有街</w:t>
    </w:r>
    <w:r w:rsidR="0058255C">
      <w:rPr>
        <w:rFonts w:ascii="Tahoma" w:eastAsia="NSimSun" w:hAnsi="Tahoma" w:cs="Tahoma"/>
        <w:sz w:val="14"/>
        <w:szCs w:val="14"/>
      </w:rPr>
      <w:t>1</w:t>
    </w:r>
    <w:r w:rsidR="0058255C">
      <w:rPr>
        <w:rFonts w:ascii="Tahoma" w:eastAsia="NSimSun" w:hAnsi="Tahoma" w:cs="Tahoma"/>
        <w:sz w:val="14"/>
        <w:szCs w:val="14"/>
      </w:rPr>
      <w:t>號勤達中心</w:t>
    </w:r>
    <w:r w:rsidR="00213336">
      <w:rPr>
        <w:rFonts w:ascii="Tahoma" w:eastAsia="NSimSun" w:hAnsi="Tahoma" w:cs="Tahoma"/>
        <w:sz w:val="14"/>
        <w:szCs w:val="14"/>
      </w:rPr>
      <w:t>21</w:t>
    </w:r>
    <w:r w:rsidR="0058255C">
      <w:rPr>
        <w:rFonts w:ascii="Tahoma" w:eastAsia="NSimSun" w:hAnsi="Tahoma" w:cs="Tahoma"/>
        <w:sz w:val="14"/>
        <w:szCs w:val="14"/>
      </w:rPr>
      <w:t>07</w:t>
    </w:r>
    <w:r w:rsidR="0058255C">
      <w:rPr>
        <w:rFonts w:ascii="Tahoma" w:eastAsia="NSimSun" w:hAnsi="Tahoma" w:cs="Tahoma"/>
        <w:sz w:val="14"/>
        <w:szCs w:val="14"/>
      </w:rPr>
      <w:t>室</w:t>
    </w:r>
    <w:r w:rsidR="00EE6970">
      <w:rPr>
        <w:rFonts w:ascii="Tahoma" w:eastAsia="NSimSun" w:hAnsi="Tahoma" w:cs="Tahoma" w:hint="cs"/>
        <w:sz w:val="14"/>
        <w:szCs w:val="14"/>
      </w:rPr>
      <w:t xml:space="preserve">  </w:t>
    </w:r>
    <w:r w:rsidR="00213336">
      <w:rPr>
        <w:rFonts w:ascii="Tahoma" w:eastAsia="NSimSun" w:hAnsi="Tahoma" w:cs="Tahoma"/>
        <w:sz w:val="14"/>
        <w:szCs w:val="14"/>
      </w:rPr>
      <w:t>Rm. 2107</w:t>
    </w:r>
    <w:r w:rsidR="0058255C">
      <w:rPr>
        <w:rFonts w:ascii="Tahoma" w:eastAsia="NSimSun" w:hAnsi="Tahoma" w:cs="Tahoma"/>
        <w:sz w:val="14"/>
        <w:szCs w:val="14"/>
      </w:rPr>
      <w:t>, Midas Plaza, 1 Tai Yau Street, San Po Kong, Kowloon, Hong Kong</w:t>
    </w:r>
  </w:p>
  <w:p w14:paraId="2E0B51E1" w14:textId="77777777" w:rsidR="0058255C" w:rsidRDefault="0058255C">
    <w:pPr>
      <w:pStyle w:val="ab"/>
      <w:jc w:val="center"/>
      <w:rPr>
        <w:rFonts w:ascii="Tahoma" w:eastAsia="NSimSun" w:hAnsi="Tahoma" w:cs="Tahoma"/>
        <w:sz w:val="14"/>
        <w:szCs w:val="14"/>
      </w:rPr>
    </w:pPr>
    <w:r>
      <w:rPr>
        <w:rFonts w:ascii="Tahoma" w:eastAsia="NSimSun" w:hAnsi="Tahoma" w:cs="Tahoma"/>
        <w:sz w:val="14"/>
        <w:szCs w:val="14"/>
      </w:rPr>
      <w:t>電話</w:t>
    </w:r>
    <w:r>
      <w:rPr>
        <w:rFonts w:ascii="Tahoma" w:eastAsia="NSimSun" w:hAnsi="Tahoma" w:cs="Tahoma"/>
        <w:sz w:val="14"/>
        <w:szCs w:val="14"/>
      </w:rPr>
      <w:t xml:space="preserve">/Tel: (852) 2523 0800      </w:t>
    </w:r>
    <w:r>
      <w:rPr>
        <w:rFonts w:ascii="Tahoma" w:eastAsia="NSimSun" w:hAnsi="Tahoma" w:cs="Tahoma"/>
        <w:sz w:val="14"/>
        <w:szCs w:val="14"/>
      </w:rPr>
      <w:t>傳真</w:t>
    </w:r>
    <w:r>
      <w:rPr>
        <w:rFonts w:ascii="Tahoma" w:eastAsia="NSimSun" w:hAnsi="Tahoma" w:cs="Tahoma"/>
        <w:sz w:val="14"/>
        <w:szCs w:val="14"/>
      </w:rPr>
      <w:t xml:space="preserve">/Fax: (852) 2523 0220      </w:t>
    </w:r>
    <w:r>
      <w:rPr>
        <w:rFonts w:ascii="Tahoma" w:eastAsia="NSimSun" w:hAnsi="Tahoma" w:cs="Tahoma"/>
        <w:sz w:val="14"/>
        <w:szCs w:val="14"/>
      </w:rPr>
      <w:t>電郵</w:t>
    </w:r>
    <w:r>
      <w:rPr>
        <w:rFonts w:ascii="Tahoma" w:eastAsia="NSimSun" w:hAnsi="Tahoma" w:cs="Tahoma"/>
        <w:sz w:val="14"/>
        <w:szCs w:val="14"/>
      </w:rPr>
      <w:t xml:space="preserve">/Email: info@hkccda.org      </w:t>
    </w:r>
    <w:r>
      <w:rPr>
        <w:rFonts w:ascii="Tahoma" w:eastAsia="NSimSun" w:hAnsi="Tahoma" w:cs="Tahoma"/>
        <w:sz w:val="14"/>
        <w:szCs w:val="14"/>
      </w:rPr>
      <w:t>網址</w:t>
    </w:r>
    <w:r>
      <w:rPr>
        <w:rFonts w:ascii="Tahoma" w:eastAsia="NSimSun" w:hAnsi="Tahoma" w:cs="Tahoma"/>
        <w:sz w:val="14"/>
        <w:szCs w:val="14"/>
      </w:rPr>
      <w:t>/Website: http://www.hkccda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715345" w14:textId="77777777" w:rsidR="00E3076E" w:rsidRDefault="00E3076E">
      <w:r>
        <w:separator/>
      </w:r>
    </w:p>
  </w:footnote>
  <w:footnote w:type="continuationSeparator" w:id="0">
    <w:p w14:paraId="114F9F39" w14:textId="77777777" w:rsidR="00E3076E" w:rsidRDefault="00E307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AC76B8" w14:textId="77777777" w:rsidR="0058255C" w:rsidRDefault="004902D5">
    <w:pPr>
      <w:pStyle w:val="aa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A61CF12" wp14:editId="2551B796">
          <wp:simplePos x="0" y="0"/>
          <wp:positionH relativeFrom="margin">
            <wp:posOffset>207010</wp:posOffset>
          </wp:positionH>
          <wp:positionV relativeFrom="margin">
            <wp:posOffset>-750570</wp:posOffset>
          </wp:positionV>
          <wp:extent cx="5279390" cy="1263015"/>
          <wp:effectExtent l="0" t="0" r="0" b="0"/>
          <wp:wrapSquare wrapText="bothSides"/>
          <wp:docPr id="3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9390" cy="1263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05985"/>
    <w:multiLevelType w:val="hybridMultilevel"/>
    <w:tmpl w:val="2428923E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77214E8"/>
    <w:multiLevelType w:val="hybridMultilevel"/>
    <w:tmpl w:val="19D0B668"/>
    <w:lvl w:ilvl="0" w:tplc="200EFA4E">
      <w:start w:val="4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1D82019"/>
    <w:multiLevelType w:val="hybridMultilevel"/>
    <w:tmpl w:val="481261C0"/>
    <w:lvl w:ilvl="0" w:tplc="41F827EE">
      <w:start w:val="1"/>
      <w:numFmt w:val="decimal"/>
      <w:lvlText w:val="（%1）"/>
      <w:lvlJc w:val="left"/>
      <w:pPr>
        <w:ind w:left="1286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3" w15:restartNumberingAfterBreak="0">
    <w:nsid w:val="2E6F0B8E"/>
    <w:multiLevelType w:val="hybridMultilevel"/>
    <w:tmpl w:val="ABAC9048"/>
    <w:lvl w:ilvl="0" w:tplc="44D64D74">
      <w:start w:val="4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331028C5"/>
    <w:multiLevelType w:val="hybridMultilevel"/>
    <w:tmpl w:val="B2A292B6"/>
    <w:lvl w:ilvl="0" w:tplc="5758640C">
      <w:start w:val="1"/>
      <w:numFmt w:val="decimal"/>
      <w:lvlText w:val="%1."/>
      <w:lvlJc w:val="left"/>
      <w:pPr>
        <w:ind w:left="360" w:hanging="360"/>
      </w:pPr>
      <w:rPr>
        <w:rFonts w:eastAsia="SimSu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6236112"/>
    <w:multiLevelType w:val="hybridMultilevel"/>
    <w:tmpl w:val="4F76D850"/>
    <w:lvl w:ilvl="0" w:tplc="C336964C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51C7749A"/>
    <w:multiLevelType w:val="hybridMultilevel"/>
    <w:tmpl w:val="F580F9F0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proofState w:grammar="clean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5601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3MLI0MjI2MDU1MzZV0lEKTi0uzszPAykwqwUAZMHc1ywAAAA="/>
  </w:docVars>
  <w:rsids>
    <w:rsidRoot w:val="0065542A"/>
    <w:rsid w:val="000108A8"/>
    <w:rsid w:val="00026913"/>
    <w:rsid w:val="00041405"/>
    <w:rsid w:val="00051503"/>
    <w:rsid w:val="00057131"/>
    <w:rsid w:val="00066E62"/>
    <w:rsid w:val="0009779A"/>
    <w:rsid w:val="000A76F5"/>
    <w:rsid w:val="000B1861"/>
    <w:rsid w:val="000B609A"/>
    <w:rsid w:val="000D502F"/>
    <w:rsid w:val="000D7FBC"/>
    <w:rsid w:val="000F2595"/>
    <w:rsid w:val="000F40D7"/>
    <w:rsid w:val="00115533"/>
    <w:rsid w:val="00116776"/>
    <w:rsid w:val="00131471"/>
    <w:rsid w:val="00142EBB"/>
    <w:rsid w:val="0014418C"/>
    <w:rsid w:val="00164873"/>
    <w:rsid w:val="00167A57"/>
    <w:rsid w:val="00191700"/>
    <w:rsid w:val="001927DF"/>
    <w:rsid w:val="00193CC8"/>
    <w:rsid w:val="001A0650"/>
    <w:rsid w:val="001B66DF"/>
    <w:rsid w:val="001C7CAC"/>
    <w:rsid w:val="001D0CCB"/>
    <w:rsid w:val="001D2678"/>
    <w:rsid w:val="001D6642"/>
    <w:rsid w:val="001F10AF"/>
    <w:rsid w:val="001F706A"/>
    <w:rsid w:val="00210E5F"/>
    <w:rsid w:val="00212211"/>
    <w:rsid w:val="00213336"/>
    <w:rsid w:val="00215674"/>
    <w:rsid w:val="002231A9"/>
    <w:rsid w:val="00231B51"/>
    <w:rsid w:val="00247FA3"/>
    <w:rsid w:val="00260112"/>
    <w:rsid w:val="0026325E"/>
    <w:rsid w:val="00266A1D"/>
    <w:rsid w:val="00267BDF"/>
    <w:rsid w:val="002718B1"/>
    <w:rsid w:val="00293F4B"/>
    <w:rsid w:val="00294ADA"/>
    <w:rsid w:val="00297B41"/>
    <w:rsid w:val="002A2C67"/>
    <w:rsid w:val="002A3E0B"/>
    <w:rsid w:val="002A4526"/>
    <w:rsid w:val="002B497B"/>
    <w:rsid w:val="002E35EE"/>
    <w:rsid w:val="00332DD9"/>
    <w:rsid w:val="003427A0"/>
    <w:rsid w:val="00355502"/>
    <w:rsid w:val="00362DD5"/>
    <w:rsid w:val="00364EB7"/>
    <w:rsid w:val="00364F1F"/>
    <w:rsid w:val="00364F9F"/>
    <w:rsid w:val="003A1AAC"/>
    <w:rsid w:val="003B7EB9"/>
    <w:rsid w:val="003D7856"/>
    <w:rsid w:val="003E5F7F"/>
    <w:rsid w:val="00405D21"/>
    <w:rsid w:val="0041362A"/>
    <w:rsid w:val="0042300B"/>
    <w:rsid w:val="0042785A"/>
    <w:rsid w:val="00446F5C"/>
    <w:rsid w:val="00451415"/>
    <w:rsid w:val="00455A71"/>
    <w:rsid w:val="004713C2"/>
    <w:rsid w:val="00473A30"/>
    <w:rsid w:val="004800FE"/>
    <w:rsid w:val="00480B77"/>
    <w:rsid w:val="004902D5"/>
    <w:rsid w:val="00491E23"/>
    <w:rsid w:val="004A4571"/>
    <w:rsid w:val="004A6CCF"/>
    <w:rsid w:val="004F08E3"/>
    <w:rsid w:val="004F69C6"/>
    <w:rsid w:val="004F6F1B"/>
    <w:rsid w:val="005026AD"/>
    <w:rsid w:val="0051187F"/>
    <w:rsid w:val="00514DB6"/>
    <w:rsid w:val="005164E3"/>
    <w:rsid w:val="005314FF"/>
    <w:rsid w:val="00532698"/>
    <w:rsid w:val="00534B6E"/>
    <w:rsid w:val="0056695B"/>
    <w:rsid w:val="0058255C"/>
    <w:rsid w:val="00591A23"/>
    <w:rsid w:val="00594D05"/>
    <w:rsid w:val="005B59CE"/>
    <w:rsid w:val="005C003D"/>
    <w:rsid w:val="005C18A4"/>
    <w:rsid w:val="005C63B4"/>
    <w:rsid w:val="005C7E36"/>
    <w:rsid w:val="005D3C36"/>
    <w:rsid w:val="005E40EC"/>
    <w:rsid w:val="005E5A9D"/>
    <w:rsid w:val="005E646B"/>
    <w:rsid w:val="005F2F8B"/>
    <w:rsid w:val="005F3CDB"/>
    <w:rsid w:val="00617F70"/>
    <w:rsid w:val="00626925"/>
    <w:rsid w:val="0065542A"/>
    <w:rsid w:val="00665492"/>
    <w:rsid w:val="006758E8"/>
    <w:rsid w:val="006774F3"/>
    <w:rsid w:val="00680832"/>
    <w:rsid w:val="006915B7"/>
    <w:rsid w:val="006B589B"/>
    <w:rsid w:val="006D57FA"/>
    <w:rsid w:val="006E1243"/>
    <w:rsid w:val="0070037B"/>
    <w:rsid w:val="0071218E"/>
    <w:rsid w:val="00716A7B"/>
    <w:rsid w:val="00726EB5"/>
    <w:rsid w:val="00730D4A"/>
    <w:rsid w:val="0073404E"/>
    <w:rsid w:val="007374E6"/>
    <w:rsid w:val="0074156B"/>
    <w:rsid w:val="00742D77"/>
    <w:rsid w:val="00764858"/>
    <w:rsid w:val="0076503E"/>
    <w:rsid w:val="0078610F"/>
    <w:rsid w:val="00786AAD"/>
    <w:rsid w:val="007B02F9"/>
    <w:rsid w:val="007B559F"/>
    <w:rsid w:val="007B5679"/>
    <w:rsid w:val="007B67EC"/>
    <w:rsid w:val="007C2C13"/>
    <w:rsid w:val="007C4FFC"/>
    <w:rsid w:val="007D736C"/>
    <w:rsid w:val="007E476A"/>
    <w:rsid w:val="0081093F"/>
    <w:rsid w:val="00814A76"/>
    <w:rsid w:val="00815465"/>
    <w:rsid w:val="0082641E"/>
    <w:rsid w:val="00830F2D"/>
    <w:rsid w:val="00842F14"/>
    <w:rsid w:val="00843740"/>
    <w:rsid w:val="00861E0B"/>
    <w:rsid w:val="00865BBE"/>
    <w:rsid w:val="00867D02"/>
    <w:rsid w:val="00871D6D"/>
    <w:rsid w:val="00874644"/>
    <w:rsid w:val="00886E23"/>
    <w:rsid w:val="008B7A23"/>
    <w:rsid w:val="008D5BE2"/>
    <w:rsid w:val="008E06B9"/>
    <w:rsid w:val="008F3C8F"/>
    <w:rsid w:val="00916B36"/>
    <w:rsid w:val="00931F7A"/>
    <w:rsid w:val="009473F5"/>
    <w:rsid w:val="00955C07"/>
    <w:rsid w:val="00966EB3"/>
    <w:rsid w:val="0097301D"/>
    <w:rsid w:val="0097363E"/>
    <w:rsid w:val="00984E44"/>
    <w:rsid w:val="009877B5"/>
    <w:rsid w:val="009C44FA"/>
    <w:rsid w:val="009C7D7F"/>
    <w:rsid w:val="009C7FF5"/>
    <w:rsid w:val="009D14AE"/>
    <w:rsid w:val="009D2D65"/>
    <w:rsid w:val="009F7034"/>
    <w:rsid w:val="00A13281"/>
    <w:rsid w:val="00A23A9E"/>
    <w:rsid w:val="00A2411D"/>
    <w:rsid w:val="00A24E1A"/>
    <w:rsid w:val="00A26B46"/>
    <w:rsid w:val="00A33D85"/>
    <w:rsid w:val="00A341E4"/>
    <w:rsid w:val="00A35F92"/>
    <w:rsid w:val="00A3787E"/>
    <w:rsid w:val="00A46D2E"/>
    <w:rsid w:val="00A54396"/>
    <w:rsid w:val="00A55615"/>
    <w:rsid w:val="00A55B9A"/>
    <w:rsid w:val="00A661FD"/>
    <w:rsid w:val="00A7092D"/>
    <w:rsid w:val="00A73E45"/>
    <w:rsid w:val="00A93915"/>
    <w:rsid w:val="00A971B8"/>
    <w:rsid w:val="00AA109E"/>
    <w:rsid w:val="00AB041D"/>
    <w:rsid w:val="00AB0CD8"/>
    <w:rsid w:val="00AB0E21"/>
    <w:rsid w:val="00AB4496"/>
    <w:rsid w:val="00AC1EE1"/>
    <w:rsid w:val="00AD647B"/>
    <w:rsid w:val="00AF42D4"/>
    <w:rsid w:val="00B1566D"/>
    <w:rsid w:val="00B20074"/>
    <w:rsid w:val="00B2103D"/>
    <w:rsid w:val="00B22600"/>
    <w:rsid w:val="00B24168"/>
    <w:rsid w:val="00B31897"/>
    <w:rsid w:val="00B410E3"/>
    <w:rsid w:val="00B43D4F"/>
    <w:rsid w:val="00B57DE2"/>
    <w:rsid w:val="00B659F3"/>
    <w:rsid w:val="00B74344"/>
    <w:rsid w:val="00B80313"/>
    <w:rsid w:val="00B86F87"/>
    <w:rsid w:val="00B9732B"/>
    <w:rsid w:val="00BA6A3C"/>
    <w:rsid w:val="00BA6B3F"/>
    <w:rsid w:val="00BA7D94"/>
    <w:rsid w:val="00BD5752"/>
    <w:rsid w:val="00C0299B"/>
    <w:rsid w:val="00C07E62"/>
    <w:rsid w:val="00C1570A"/>
    <w:rsid w:val="00C21FA3"/>
    <w:rsid w:val="00C255BB"/>
    <w:rsid w:val="00C26843"/>
    <w:rsid w:val="00C314AC"/>
    <w:rsid w:val="00C42A17"/>
    <w:rsid w:val="00C512AF"/>
    <w:rsid w:val="00C6622E"/>
    <w:rsid w:val="00C714CD"/>
    <w:rsid w:val="00C71D18"/>
    <w:rsid w:val="00C9745B"/>
    <w:rsid w:val="00CA0D85"/>
    <w:rsid w:val="00CC0A00"/>
    <w:rsid w:val="00CD7258"/>
    <w:rsid w:val="00CE76C5"/>
    <w:rsid w:val="00CF7470"/>
    <w:rsid w:val="00D01AD6"/>
    <w:rsid w:val="00D04080"/>
    <w:rsid w:val="00D11F5F"/>
    <w:rsid w:val="00D20DE7"/>
    <w:rsid w:val="00D36793"/>
    <w:rsid w:val="00D73CB9"/>
    <w:rsid w:val="00D767E6"/>
    <w:rsid w:val="00D86562"/>
    <w:rsid w:val="00DD0147"/>
    <w:rsid w:val="00E21241"/>
    <w:rsid w:val="00E27C74"/>
    <w:rsid w:val="00E3076E"/>
    <w:rsid w:val="00E329AD"/>
    <w:rsid w:val="00E4622D"/>
    <w:rsid w:val="00E6753D"/>
    <w:rsid w:val="00E73F8F"/>
    <w:rsid w:val="00E74094"/>
    <w:rsid w:val="00E92C1E"/>
    <w:rsid w:val="00E97903"/>
    <w:rsid w:val="00EA6EB7"/>
    <w:rsid w:val="00EB3AC1"/>
    <w:rsid w:val="00EC2CFF"/>
    <w:rsid w:val="00EC6D06"/>
    <w:rsid w:val="00EE6970"/>
    <w:rsid w:val="00F06E43"/>
    <w:rsid w:val="00F17CAC"/>
    <w:rsid w:val="00F33434"/>
    <w:rsid w:val="00F35FA9"/>
    <w:rsid w:val="00F535DE"/>
    <w:rsid w:val="00F62ACF"/>
    <w:rsid w:val="00F6632D"/>
    <w:rsid w:val="00F75080"/>
    <w:rsid w:val="00FA4F79"/>
    <w:rsid w:val="00FB1505"/>
    <w:rsid w:val="00FB3E15"/>
    <w:rsid w:val="00FE61FE"/>
    <w:rsid w:val="00FE6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1"/>
    <o:shapelayout v:ext="edit">
      <o:idmap v:ext="edit" data="1"/>
    </o:shapelayout>
  </w:shapeDefaults>
  <w:decimalSymbol w:val="."/>
  <w:listSeparator w:val=","/>
  <w14:docId w14:val="5EDB4F1A"/>
  <w15:chartTrackingRefBased/>
  <w15:docId w15:val="{20CAF991-83FF-431B-B233-9B17BA05B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uppressAutoHyphens/>
    </w:pPr>
    <w:rPr>
      <w:rFonts w:ascii="Cambria" w:eastAsia="SimSun" w:hAnsi="Cambria" w:cs="Cambria"/>
      <w:sz w:val="24"/>
      <w:szCs w:val="24"/>
      <w:lang w:eastAsia="ar-SA"/>
    </w:rPr>
  </w:style>
  <w:style w:type="paragraph" w:styleId="1">
    <w:name w:val="heading 1"/>
    <w:basedOn w:val="a"/>
    <w:next w:val="a"/>
    <w:link w:val="10"/>
    <w:uiPriority w:val="9"/>
    <w:qFormat/>
    <w:rsid w:val="008F3C8F"/>
    <w:pPr>
      <w:keepNext/>
      <w:spacing w:before="180" w:after="180" w:line="720" w:lineRule="auto"/>
      <w:outlineLvl w:val="0"/>
    </w:pPr>
    <w:rPr>
      <w:rFonts w:ascii="Calibri Light" w:eastAsia="新細明體" w:hAnsi="Calibri Light" w:cs="Times New Roman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WW-Absatz-Standardschriftart11111111">
    <w:name w:val="WW-Absatz-Standardschriftart11111111"/>
  </w:style>
  <w:style w:type="character" w:customStyle="1" w:styleId="WW-Absatz-Standardschriftart111111111">
    <w:name w:val="WW-Absatz-Standardschriftart111111111"/>
  </w:style>
  <w:style w:type="character" w:customStyle="1" w:styleId="WW-Absatz-Standardschriftart1111111111">
    <w:name w:val="WW-Absatz-Standardschriftart1111111111"/>
  </w:style>
  <w:style w:type="character" w:customStyle="1" w:styleId="WW8Num1z0">
    <w:name w:val="WW8Num1z0"/>
    <w:rPr>
      <w:rFonts w:ascii="Symbol" w:hAnsi="Symbol"/>
    </w:rPr>
  </w:style>
  <w:style w:type="character" w:customStyle="1" w:styleId="WW8Num1z2">
    <w:name w:val="WW8Num1z2"/>
    <w:rPr>
      <w:rFonts w:ascii="Courier New" w:hAnsi="Courier New"/>
    </w:rPr>
  </w:style>
  <w:style w:type="character" w:customStyle="1" w:styleId="WW8Num1z3">
    <w:name w:val="WW8Num1z3"/>
    <w:rPr>
      <w:rFonts w:ascii="Wingdings" w:hAnsi="Wingdings"/>
    </w:rPr>
  </w:style>
  <w:style w:type="character" w:customStyle="1" w:styleId="WW8Num2z0">
    <w:name w:val="WW8Num2z0"/>
    <w:rPr>
      <w:rFonts w:cs="Times New Roman"/>
    </w:rPr>
  </w:style>
  <w:style w:type="character" w:customStyle="1" w:styleId="WW8Num3z0">
    <w:name w:val="WW8Num3z0"/>
    <w:rPr>
      <w:rFonts w:cs="Times New Roman"/>
    </w:rPr>
  </w:style>
  <w:style w:type="character" w:customStyle="1" w:styleId="WW8Num4z0">
    <w:name w:val="WW8Num4z0"/>
    <w:rPr>
      <w:rFonts w:cs="Times New Roman"/>
    </w:rPr>
  </w:style>
  <w:style w:type="character" w:customStyle="1" w:styleId="WW8Num5z0">
    <w:name w:val="WW8Num5z0"/>
    <w:rPr>
      <w:rFonts w:cs="Times New Roman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10z0">
    <w:name w:val="WW8Num10z0"/>
    <w:rPr>
      <w:rFonts w:cs="Times New Roman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a3">
    <w:name w:val="默认段落字体"/>
  </w:style>
  <w:style w:type="character" w:customStyle="1" w:styleId="Char">
    <w:name w:val="页眉 Char"/>
    <w:rPr>
      <w:rFonts w:cs="Times New Roman"/>
      <w:sz w:val="24"/>
      <w:szCs w:val="24"/>
    </w:rPr>
  </w:style>
  <w:style w:type="character" w:customStyle="1" w:styleId="Char0">
    <w:name w:val="页脚 Char"/>
    <w:rPr>
      <w:rFonts w:cs="Times New Roman"/>
      <w:sz w:val="24"/>
      <w:szCs w:val="24"/>
    </w:rPr>
  </w:style>
  <w:style w:type="character" w:customStyle="1" w:styleId="Char1">
    <w:name w:val="结束语 Char"/>
    <w:rPr>
      <w:rFonts w:ascii="SimSun" w:eastAsia="新細明體" w:hAnsi="SimSun" w:cs="ËÎÌå"/>
      <w:color w:val="000000"/>
      <w:sz w:val="24"/>
      <w:szCs w:val="24"/>
    </w:rPr>
  </w:style>
  <w:style w:type="character" w:styleId="a4">
    <w:name w:val="Hyperlink"/>
    <w:semiHidden/>
    <w:rPr>
      <w:color w:val="0000FF"/>
      <w:u w:val="single"/>
    </w:rPr>
  </w:style>
  <w:style w:type="character" w:styleId="a5">
    <w:name w:val="page number"/>
    <w:basedOn w:val="a3"/>
    <w:semiHidden/>
  </w:style>
  <w:style w:type="paragraph" w:customStyle="1" w:styleId="11">
    <w:name w:val="標題1"/>
    <w:basedOn w:val="a"/>
    <w:next w:val="a6"/>
    <w:pPr>
      <w:keepNext/>
      <w:spacing w:before="240" w:after="120"/>
    </w:pPr>
    <w:rPr>
      <w:rFonts w:ascii="Arial" w:eastAsia="新細明體" w:hAnsi="Arial" w:cs="Tahoma"/>
      <w:sz w:val="28"/>
      <w:szCs w:val="28"/>
    </w:rPr>
  </w:style>
  <w:style w:type="paragraph" w:styleId="a6">
    <w:name w:val="Body Text"/>
    <w:basedOn w:val="a"/>
    <w:semiHidden/>
    <w:pPr>
      <w:spacing w:after="120"/>
    </w:pPr>
  </w:style>
  <w:style w:type="paragraph" w:styleId="a7">
    <w:name w:val="List"/>
    <w:basedOn w:val="a6"/>
    <w:semiHidden/>
    <w:rPr>
      <w:rFonts w:cs="Tahoma"/>
    </w:rPr>
  </w:style>
  <w:style w:type="paragraph" w:customStyle="1" w:styleId="a8">
    <w:name w:val="標籤"/>
    <w:basedOn w:val="a"/>
    <w:pPr>
      <w:suppressLineNumbers/>
      <w:spacing w:before="120" w:after="120"/>
    </w:pPr>
    <w:rPr>
      <w:rFonts w:cs="Tahoma"/>
      <w:i/>
      <w:iCs/>
    </w:rPr>
  </w:style>
  <w:style w:type="paragraph" w:customStyle="1" w:styleId="a9">
    <w:name w:val="目錄"/>
    <w:basedOn w:val="a"/>
    <w:pPr>
      <w:suppressLineNumbers/>
    </w:pPr>
    <w:rPr>
      <w:rFonts w:cs="Tahoma"/>
    </w:rPr>
  </w:style>
  <w:style w:type="paragraph" w:styleId="aa">
    <w:name w:val="header"/>
    <w:basedOn w:val="a"/>
    <w:semiHidden/>
  </w:style>
  <w:style w:type="paragraph" w:styleId="ab">
    <w:name w:val="footer"/>
    <w:basedOn w:val="a"/>
    <w:semiHidden/>
  </w:style>
  <w:style w:type="paragraph" w:customStyle="1" w:styleId="ac">
    <w:name w:val="结束语"/>
    <w:basedOn w:val="a"/>
    <w:pPr>
      <w:ind w:left="100"/>
    </w:pPr>
    <w:rPr>
      <w:rFonts w:ascii="SimSun" w:eastAsia="新細明體" w:hAnsi="SimSun" w:cs="ËÎÌå"/>
      <w:color w:val="000000"/>
    </w:rPr>
  </w:style>
  <w:style w:type="paragraph" w:customStyle="1" w:styleId="Address">
    <w:name w:val="Address"/>
    <w:basedOn w:val="a"/>
    <w:pPr>
      <w:pBdr>
        <w:left w:val="single" w:sz="4" w:space="9" w:color="000000"/>
      </w:pBdr>
      <w:spacing w:line="200" w:lineRule="exact"/>
      <w:ind w:right="284"/>
    </w:pPr>
    <w:rPr>
      <w:sz w:val="16"/>
      <w:szCs w:val="20"/>
    </w:rPr>
  </w:style>
  <w:style w:type="paragraph" w:customStyle="1" w:styleId="ad">
    <w:name w:val="訊框內容"/>
    <w:basedOn w:val="a6"/>
  </w:style>
  <w:style w:type="paragraph" w:customStyle="1" w:styleId="ae">
    <w:name w:val="表格內容"/>
    <w:basedOn w:val="a"/>
    <w:pPr>
      <w:suppressLineNumbers/>
    </w:pPr>
  </w:style>
  <w:style w:type="paragraph" w:customStyle="1" w:styleId="af">
    <w:name w:val="表格標題"/>
    <w:basedOn w:val="ae"/>
    <w:pPr>
      <w:jc w:val="center"/>
    </w:pPr>
    <w:rPr>
      <w:b/>
      <w:bCs/>
    </w:rPr>
  </w:style>
  <w:style w:type="paragraph" w:styleId="af0">
    <w:name w:val="Balloon Text"/>
    <w:basedOn w:val="a"/>
    <w:link w:val="af1"/>
    <w:uiPriority w:val="99"/>
    <w:semiHidden/>
    <w:unhideWhenUsed/>
    <w:rsid w:val="00DD0147"/>
    <w:rPr>
      <w:rFonts w:ascii="Calibri Light" w:eastAsia="新細明體" w:hAnsi="Calibri Light" w:cs="Times New Roman"/>
      <w:sz w:val="18"/>
      <w:szCs w:val="18"/>
    </w:rPr>
  </w:style>
  <w:style w:type="character" w:customStyle="1" w:styleId="af1">
    <w:name w:val="註解方塊文字 字元"/>
    <w:link w:val="af0"/>
    <w:uiPriority w:val="99"/>
    <w:semiHidden/>
    <w:rsid w:val="00DD0147"/>
    <w:rPr>
      <w:rFonts w:ascii="Calibri Light" w:eastAsia="新細明體" w:hAnsi="Calibri Light" w:cs="Times New Roman"/>
      <w:sz w:val="18"/>
      <w:szCs w:val="18"/>
      <w:lang w:eastAsia="ar-SA"/>
    </w:rPr>
  </w:style>
  <w:style w:type="character" w:customStyle="1" w:styleId="af2">
    <w:name w:val="未解析的提及項目"/>
    <w:uiPriority w:val="99"/>
    <w:semiHidden/>
    <w:unhideWhenUsed/>
    <w:rsid w:val="00DD0147"/>
    <w:rPr>
      <w:color w:val="808080"/>
      <w:shd w:val="clear" w:color="auto" w:fill="E6E6E6"/>
    </w:rPr>
  </w:style>
  <w:style w:type="table" w:customStyle="1" w:styleId="12">
    <w:name w:val="表格格線1"/>
    <w:basedOn w:val="a1"/>
    <w:next w:val="af3"/>
    <w:uiPriority w:val="39"/>
    <w:rsid w:val="00626925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3">
    <w:name w:val="Table Grid"/>
    <w:basedOn w:val="a1"/>
    <w:uiPriority w:val="59"/>
    <w:rsid w:val="00626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link w:val="1"/>
    <w:uiPriority w:val="9"/>
    <w:rsid w:val="008F3C8F"/>
    <w:rPr>
      <w:rFonts w:ascii="Calibri Light" w:eastAsia="新細明體" w:hAnsi="Calibri Light" w:cs="Times New Roman"/>
      <w:b/>
      <w:bCs/>
      <w:kern w:val="52"/>
      <w:sz w:val="52"/>
      <w:szCs w:val="52"/>
      <w:lang w:eastAsia="ar-SA"/>
    </w:rPr>
  </w:style>
  <w:style w:type="paragraph" w:customStyle="1" w:styleId="Default">
    <w:name w:val="Default"/>
    <w:rsid w:val="00B43D4F"/>
    <w:pPr>
      <w:widowControl w:val="0"/>
      <w:autoSpaceDE w:val="0"/>
      <w:autoSpaceDN w:val="0"/>
      <w:adjustRightInd w:val="0"/>
    </w:pPr>
    <w:rPr>
      <w:rFonts w:ascii="NSimSun" w:eastAsia="NSimSun" w:cs="NSimSun"/>
      <w:color w:val="000000"/>
      <w:sz w:val="24"/>
      <w:szCs w:val="24"/>
    </w:rPr>
  </w:style>
  <w:style w:type="paragraph" w:styleId="af4">
    <w:name w:val="Date"/>
    <w:basedOn w:val="a"/>
    <w:next w:val="a"/>
    <w:link w:val="af5"/>
    <w:uiPriority w:val="99"/>
    <w:semiHidden/>
    <w:unhideWhenUsed/>
    <w:rsid w:val="00A73E45"/>
    <w:pPr>
      <w:jc w:val="right"/>
    </w:pPr>
  </w:style>
  <w:style w:type="character" w:customStyle="1" w:styleId="af5">
    <w:name w:val="日期 字元"/>
    <w:link w:val="af4"/>
    <w:uiPriority w:val="99"/>
    <w:semiHidden/>
    <w:rsid w:val="00A73E45"/>
    <w:rPr>
      <w:rFonts w:ascii="Cambria" w:eastAsia="SimSun" w:hAnsi="Cambria" w:cs="Cambria"/>
      <w:sz w:val="24"/>
      <w:szCs w:val="24"/>
      <w:lang w:eastAsia="ar-SA"/>
    </w:rPr>
  </w:style>
  <w:style w:type="paragraph" w:styleId="Web">
    <w:name w:val="Normal (Web)"/>
    <w:basedOn w:val="a"/>
    <w:uiPriority w:val="99"/>
    <w:unhideWhenUsed/>
    <w:rsid w:val="001F10AF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lang w:eastAsia="zh-TW"/>
    </w:rPr>
  </w:style>
  <w:style w:type="character" w:customStyle="1" w:styleId="freebirdformviewerviewitemsitemrequiredasterisk">
    <w:name w:val="freebirdformviewerviewitemsitemrequiredasterisk"/>
    <w:rsid w:val="00051503"/>
  </w:style>
  <w:style w:type="character" w:styleId="af6">
    <w:name w:val="FollowedHyperlink"/>
    <w:basedOn w:val="a0"/>
    <w:uiPriority w:val="99"/>
    <w:semiHidden/>
    <w:unhideWhenUsed/>
    <w:rsid w:val="009C7D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hkccda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9335EE-2BA8-4671-8E7B-709CDB16C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1</Pages>
  <Words>187</Words>
  <Characters>1072</Characters>
  <Application>Microsoft Office Word</Application>
  <DocSecurity>0</DocSecurity>
  <Lines>8</Lines>
  <Paragraphs>2</Paragraphs>
  <ScaleCrop>false</ScaleCrop>
  <Company>Microsoft</Company>
  <LinksUpToDate>false</LinksUpToDate>
  <CharactersWithSpaces>1257</CharactersWithSpaces>
  <SharedDoc>false</SharedDoc>
  <HLinks>
    <vt:vector size="6" baseType="variant">
      <vt:variant>
        <vt:i4>4980856</vt:i4>
      </vt:variant>
      <vt:variant>
        <vt:i4>0</vt:i4>
      </vt:variant>
      <vt:variant>
        <vt:i4>0</vt:i4>
      </vt:variant>
      <vt:variant>
        <vt:i4>5</vt:i4>
      </vt:variant>
      <vt:variant>
        <vt:lpwstr>mailto:info@hkccd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kccda</dc:creator>
  <cp:keywords/>
  <cp:lastModifiedBy>Andrew Siu</cp:lastModifiedBy>
  <cp:revision>18</cp:revision>
  <cp:lastPrinted>2020-11-18T09:52:00Z</cp:lastPrinted>
  <dcterms:created xsi:type="dcterms:W3CDTF">2020-11-16T02:54:00Z</dcterms:created>
  <dcterms:modified xsi:type="dcterms:W3CDTF">2020-11-19T01:40:00Z</dcterms:modified>
</cp:coreProperties>
</file>